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6DFD5" w14:textId="21FC49E9" w:rsidR="00B8781C" w:rsidRPr="00AA25E8" w:rsidRDefault="00577970" w:rsidP="001D0460">
      <w:pPr>
        <w:jc w:val="center"/>
      </w:pPr>
      <w:r w:rsidRPr="00AA25E8">
        <w:t xml:space="preserve">PRILOG 1: </w:t>
      </w:r>
      <w:r w:rsidR="001D0460" w:rsidRPr="00AA25E8">
        <w:t>INFORMACIJE O</w:t>
      </w:r>
      <w:r w:rsidR="002E4D53" w:rsidRPr="00AA25E8">
        <w:t xml:space="preserve"> PROJEKTNO</w:t>
      </w:r>
      <w:r w:rsidR="001D0460" w:rsidRPr="00AA25E8">
        <w:t>M</w:t>
      </w:r>
      <w:r w:rsidR="002E4D53" w:rsidRPr="00AA25E8">
        <w:t xml:space="preserve"> PRIJEDLOG</w:t>
      </w:r>
      <w:r w:rsidR="001D0460" w:rsidRPr="00AA25E8">
        <w:t>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676FC" w:rsidRPr="00AA25E8" w14:paraId="69D9B2B4" w14:textId="77777777" w:rsidTr="00D676FC">
        <w:tc>
          <w:tcPr>
            <w:tcW w:w="4531" w:type="dxa"/>
          </w:tcPr>
          <w:p w14:paraId="59EC01CD" w14:textId="2A3519B3" w:rsidR="00D676FC" w:rsidRPr="00AA25E8" w:rsidRDefault="00D676FC">
            <w:pPr>
              <w:rPr>
                <w:b/>
                <w:bCs/>
              </w:rPr>
            </w:pPr>
            <w:r w:rsidRPr="00AA25E8">
              <w:rPr>
                <w:b/>
                <w:bCs/>
              </w:rPr>
              <w:t>Naziv projekta</w:t>
            </w:r>
          </w:p>
        </w:tc>
        <w:tc>
          <w:tcPr>
            <w:tcW w:w="4531" w:type="dxa"/>
          </w:tcPr>
          <w:p w14:paraId="08381B03" w14:textId="77777777" w:rsidR="0093765F" w:rsidRPr="00AA25E8" w:rsidRDefault="0093765F"/>
          <w:p w14:paraId="6B710500" w14:textId="78AFF126" w:rsidR="0093765F" w:rsidRPr="00AA25E8" w:rsidRDefault="0093765F"/>
        </w:tc>
      </w:tr>
      <w:tr w:rsidR="00D676FC" w:rsidRPr="00AA25E8" w14:paraId="277D2572" w14:textId="77777777" w:rsidTr="00D676FC">
        <w:tc>
          <w:tcPr>
            <w:tcW w:w="4531" w:type="dxa"/>
          </w:tcPr>
          <w:p w14:paraId="2C6970E4" w14:textId="77777777" w:rsidR="004446E9" w:rsidRPr="00AA25E8" w:rsidRDefault="00D676FC" w:rsidP="00D676FC">
            <w:pPr>
              <w:rPr>
                <w:b/>
                <w:bCs/>
              </w:rPr>
            </w:pPr>
            <w:r w:rsidRPr="00AA25E8">
              <w:rPr>
                <w:b/>
              </w:rPr>
              <w:t>Proc</w:t>
            </w:r>
            <w:r w:rsidR="00BD0E10" w:rsidRPr="00AA25E8">
              <w:rPr>
                <w:b/>
              </w:rPr>
              <w:t>i</w:t>
            </w:r>
            <w:r w:rsidRPr="00AA25E8">
              <w:rPr>
                <w:b/>
              </w:rPr>
              <w:t xml:space="preserve">jenjena </w:t>
            </w:r>
            <w:r w:rsidR="00BD0E10" w:rsidRPr="00AA25E8">
              <w:rPr>
                <w:b/>
              </w:rPr>
              <w:t>ukupna</w:t>
            </w:r>
            <w:r w:rsidRPr="00AA25E8">
              <w:rPr>
                <w:b/>
                <w:bCs/>
              </w:rPr>
              <w:t xml:space="preserve"> vrijednost</w:t>
            </w:r>
            <w:r w:rsidR="00650238" w:rsidRPr="00AA25E8">
              <w:rPr>
                <w:b/>
                <w:bCs/>
              </w:rPr>
              <w:t xml:space="preserve"> projekta</w:t>
            </w:r>
            <w:r w:rsidR="004446E9" w:rsidRPr="00AA25E8">
              <w:rPr>
                <w:b/>
                <w:bCs/>
              </w:rPr>
              <w:t xml:space="preserve"> </w:t>
            </w:r>
          </w:p>
          <w:p w14:paraId="1C68733A" w14:textId="628BE8A8" w:rsidR="00D676FC" w:rsidRPr="00AA25E8" w:rsidRDefault="00D676FC" w:rsidP="00D676FC">
            <w:pPr>
              <w:rPr>
                <w:b/>
                <w:bCs/>
              </w:rPr>
            </w:pPr>
            <w:r w:rsidRPr="00AA25E8">
              <w:t>(u EUR)</w:t>
            </w:r>
          </w:p>
        </w:tc>
        <w:tc>
          <w:tcPr>
            <w:tcW w:w="4531" w:type="dxa"/>
          </w:tcPr>
          <w:p w14:paraId="13EDDE7D" w14:textId="10C32DA0" w:rsidR="0093765F" w:rsidRPr="00AA25E8" w:rsidRDefault="0093765F"/>
        </w:tc>
      </w:tr>
      <w:tr w:rsidR="00092152" w:rsidRPr="00AA25E8" w14:paraId="73907464" w14:textId="77777777" w:rsidTr="00D676FC">
        <w:tc>
          <w:tcPr>
            <w:tcW w:w="4531" w:type="dxa"/>
          </w:tcPr>
          <w:p w14:paraId="3B3258D6" w14:textId="61E83A69" w:rsidR="00092152" w:rsidRPr="00AA25E8" w:rsidRDefault="00092152" w:rsidP="002F2AB9">
            <w:pPr>
              <w:rPr>
                <w:i/>
                <w:iCs/>
              </w:rPr>
            </w:pPr>
            <w:r w:rsidRPr="00AA25E8">
              <w:rPr>
                <w:b/>
                <w:bCs/>
                <w:i/>
                <w:iCs/>
              </w:rPr>
              <w:t>Od toga bespovr</w:t>
            </w:r>
            <w:r w:rsidR="00650238" w:rsidRPr="00AA25E8">
              <w:rPr>
                <w:b/>
                <w:bCs/>
                <w:i/>
                <w:iCs/>
              </w:rPr>
              <w:t>a</w:t>
            </w:r>
            <w:r w:rsidRPr="00AA25E8">
              <w:rPr>
                <w:b/>
                <w:bCs/>
                <w:i/>
                <w:iCs/>
              </w:rPr>
              <w:t>tna sredstva</w:t>
            </w:r>
            <w:r w:rsidRPr="00AA25E8">
              <w:rPr>
                <w:i/>
                <w:iCs/>
              </w:rPr>
              <w:t xml:space="preserve"> (procjena</w:t>
            </w:r>
            <w:r w:rsidR="00650238" w:rsidRPr="00AA25E8">
              <w:rPr>
                <w:i/>
                <w:iCs/>
              </w:rPr>
              <w:t>, u EUR</w:t>
            </w:r>
            <w:r w:rsidRPr="00AA25E8">
              <w:rPr>
                <w:i/>
                <w:iCs/>
              </w:rPr>
              <w:t>)</w:t>
            </w:r>
          </w:p>
        </w:tc>
        <w:tc>
          <w:tcPr>
            <w:tcW w:w="4531" w:type="dxa"/>
          </w:tcPr>
          <w:p w14:paraId="1586E874" w14:textId="77777777" w:rsidR="00092152" w:rsidRPr="00AA25E8" w:rsidRDefault="00092152"/>
        </w:tc>
      </w:tr>
      <w:tr w:rsidR="00D676FC" w:rsidRPr="00AA25E8" w14:paraId="07EA38D9" w14:textId="77777777" w:rsidTr="00D676FC">
        <w:tc>
          <w:tcPr>
            <w:tcW w:w="4531" w:type="dxa"/>
          </w:tcPr>
          <w:p w14:paraId="7A361F8C" w14:textId="77777777" w:rsidR="00FC2D54" w:rsidRPr="00AA25E8" w:rsidRDefault="00D676FC" w:rsidP="00DA5F7F">
            <w:r w:rsidRPr="00AA25E8">
              <w:rPr>
                <w:b/>
                <w:bCs/>
              </w:rPr>
              <w:t>Trajanje projekta</w:t>
            </w:r>
            <w:r w:rsidRPr="00AA25E8">
              <w:t xml:space="preserve"> </w:t>
            </w:r>
          </w:p>
          <w:p w14:paraId="07125D8F" w14:textId="1CA17C9C" w:rsidR="00D676FC" w:rsidRPr="00AA25E8" w:rsidRDefault="00D676FC" w:rsidP="00DA5F7F">
            <w:r w:rsidRPr="00AA25E8">
              <w:t>(u mjesecima)</w:t>
            </w:r>
          </w:p>
        </w:tc>
        <w:tc>
          <w:tcPr>
            <w:tcW w:w="4531" w:type="dxa"/>
          </w:tcPr>
          <w:p w14:paraId="669BF3F0" w14:textId="2D8271CC" w:rsidR="00D676FC" w:rsidRPr="00AA25E8" w:rsidRDefault="00D676FC"/>
        </w:tc>
      </w:tr>
      <w:tr w:rsidR="00EE513B" w:rsidRPr="00AA25E8" w14:paraId="113EE0C7" w14:textId="77777777" w:rsidTr="00D676FC">
        <w:tc>
          <w:tcPr>
            <w:tcW w:w="4531" w:type="dxa"/>
          </w:tcPr>
          <w:p w14:paraId="4D9307DD" w14:textId="77777777" w:rsidR="00FC2D54" w:rsidRPr="00AA25E8" w:rsidRDefault="00B944F9" w:rsidP="00D676FC">
            <w:r w:rsidRPr="00AA25E8">
              <w:rPr>
                <w:b/>
                <w:bCs/>
              </w:rPr>
              <w:t>Nositelj projekta</w:t>
            </w:r>
            <w:r w:rsidR="00335F08" w:rsidRPr="00AA25E8">
              <w:t xml:space="preserve"> </w:t>
            </w:r>
          </w:p>
          <w:p w14:paraId="7A685FE6" w14:textId="1B05EE48" w:rsidR="00EE513B" w:rsidRPr="00AA25E8" w:rsidRDefault="00335F08" w:rsidP="00D676FC">
            <w:r w:rsidRPr="00AA25E8">
              <w:t>(navesti pun naziv nositelja)</w:t>
            </w:r>
          </w:p>
        </w:tc>
        <w:tc>
          <w:tcPr>
            <w:tcW w:w="4531" w:type="dxa"/>
          </w:tcPr>
          <w:p w14:paraId="1133F4B1" w14:textId="59177F51" w:rsidR="00EE513B" w:rsidRPr="00AA25E8" w:rsidRDefault="00EE513B" w:rsidP="00DA5F7F"/>
        </w:tc>
      </w:tr>
      <w:tr w:rsidR="00B944F9" w:rsidRPr="00AA25E8" w14:paraId="41308DB6" w14:textId="77777777" w:rsidTr="00D676FC">
        <w:tc>
          <w:tcPr>
            <w:tcW w:w="4531" w:type="dxa"/>
          </w:tcPr>
          <w:p w14:paraId="65EFB4E3" w14:textId="1F3A33BE" w:rsidR="00B944F9" w:rsidRPr="00AA25E8" w:rsidRDefault="00B944F9" w:rsidP="00D676FC">
            <w:r w:rsidRPr="00AA25E8">
              <w:rPr>
                <w:b/>
                <w:bCs/>
              </w:rPr>
              <w:t>Partneri na projektu</w:t>
            </w:r>
            <w:r w:rsidR="00335F08" w:rsidRPr="00AA25E8">
              <w:t xml:space="preserve"> (navesti pune nazive partnera)</w:t>
            </w:r>
          </w:p>
        </w:tc>
        <w:tc>
          <w:tcPr>
            <w:tcW w:w="4531" w:type="dxa"/>
          </w:tcPr>
          <w:p w14:paraId="37FB5D21" w14:textId="77777777" w:rsidR="00B944F9" w:rsidRPr="00AA25E8" w:rsidRDefault="00B944F9" w:rsidP="00DA5F7F"/>
        </w:tc>
      </w:tr>
      <w:tr w:rsidR="00B944F9" w:rsidRPr="00AA25E8" w14:paraId="6A819705" w14:textId="77777777" w:rsidTr="00D676FC">
        <w:tc>
          <w:tcPr>
            <w:tcW w:w="4531" w:type="dxa"/>
          </w:tcPr>
          <w:p w14:paraId="4B00B896" w14:textId="558CF0FD" w:rsidR="00B944F9" w:rsidRPr="00AA25E8" w:rsidRDefault="00B944F9" w:rsidP="00D676FC">
            <w:r w:rsidRPr="00AA25E8">
              <w:rPr>
                <w:b/>
                <w:bCs/>
              </w:rPr>
              <w:t>Lokacij</w:t>
            </w:r>
            <w:r w:rsidR="00332A61" w:rsidRPr="00AA25E8">
              <w:rPr>
                <w:b/>
                <w:bCs/>
              </w:rPr>
              <w:t>e</w:t>
            </w:r>
            <w:r w:rsidRPr="00AA25E8">
              <w:rPr>
                <w:b/>
                <w:bCs/>
              </w:rPr>
              <w:t xml:space="preserve"> provedbe</w:t>
            </w:r>
            <w:r w:rsidR="00332A61" w:rsidRPr="00AA25E8">
              <w:rPr>
                <w:b/>
                <w:bCs/>
              </w:rPr>
              <w:t xml:space="preserve"> aktivnosti projekta</w:t>
            </w:r>
            <w:r w:rsidRPr="00AA25E8">
              <w:t xml:space="preserve"> (</w:t>
            </w:r>
            <w:r w:rsidR="004A4383" w:rsidRPr="00AA25E8">
              <w:t>navesti županiju, grad</w:t>
            </w:r>
            <w:r w:rsidR="00335F08" w:rsidRPr="00AA25E8">
              <w:t>(ove)</w:t>
            </w:r>
            <w:r w:rsidR="004A4383" w:rsidRPr="00AA25E8">
              <w:t>/općinu</w:t>
            </w:r>
            <w:r w:rsidR="00335F08" w:rsidRPr="00AA25E8">
              <w:t>(e)</w:t>
            </w:r>
            <w:r w:rsidR="005F2E09" w:rsidRPr="00AA25E8">
              <w:t xml:space="preserve"> i </w:t>
            </w:r>
            <w:r w:rsidR="004A4383" w:rsidRPr="00AA25E8">
              <w:t>otok</w:t>
            </w:r>
            <w:r w:rsidR="00335F08" w:rsidRPr="00AA25E8">
              <w:t>(e)</w:t>
            </w:r>
            <w:r w:rsidR="00FC2D54" w:rsidRPr="00AA25E8">
              <w:t xml:space="preserve"> na kojima će se provoditi aktivnosti projekta</w:t>
            </w:r>
            <w:r w:rsidRPr="00AA25E8">
              <w:t>)</w:t>
            </w:r>
          </w:p>
        </w:tc>
        <w:tc>
          <w:tcPr>
            <w:tcW w:w="4531" w:type="dxa"/>
          </w:tcPr>
          <w:p w14:paraId="75B637A4" w14:textId="77777777" w:rsidR="00B944F9" w:rsidRPr="00AA25E8" w:rsidRDefault="00B944F9" w:rsidP="00DA5F7F"/>
        </w:tc>
      </w:tr>
      <w:tr w:rsidR="00335F08" w:rsidRPr="00AA25E8" w14:paraId="55770F7D" w14:textId="77777777" w:rsidTr="00D676FC">
        <w:tc>
          <w:tcPr>
            <w:tcW w:w="4531" w:type="dxa"/>
          </w:tcPr>
          <w:p w14:paraId="083689BD" w14:textId="77777777" w:rsidR="00FC2D54" w:rsidRPr="00AA25E8" w:rsidRDefault="00202EBC" w:rsidP="00D676FC">
            <w:r w:rsidRPr="00AA25E8">
              <w:rPr>
                <w:b/>
                <w:bCs/>
              </w:rPr>
              <w:t xml:space="preserve">Doprinos mjerama </w:t>
            </w:r>
            <w:r w:rsidR="00D354D1" w:rsidRPr="00AA25E8">
              <w:rPr>
                <w:b/>
                <w:bCs/>
              </w:rPr>
              <w:t>teritorijalne strategije</w:t>
            </w:r>
            <w:r w:rsidR="00650238" w:rsidRPr="00AA25E8">
              <w:rPr>
                <w:b/>
                <w:bCs/>
              </w:rPr>
              <w:t xml:space="preserve"> (TS)</w:t>
            </w:r>
            <w:r w:rsidR="00D354D1" w:rsidRPr="00AA25E8">
              <w:t xml:space="preserve"> </w:t>
            </w:r>
          </w:p>
          <w:p w14:paraId="318D7CCE" w14:textId="7B3D5BB2" w:rsidR="00335F08" w:rsidRPr="00AA25E8" w:rsidRDefault="00D354D1" w:rsidP="00D676FC">
            <w:r w:rsidRPr="00AA25E8">
              <w:t>(navesti oznaku i naziv mjere</w:t>
            </w:r>
            <w:r w:rsidR="00650238" w:rsidRPr="00AA25E8">
              <w:t>(</w:t>
            </w:r>
            <w:r w:rsidRPr="00AA25E8">
              <w:t>a</w:t>
            </w:r>
            <w:r w:rsidR="00650238" w:rsidRPr="00AA25E8">
              <w:t>)</w:t>
            </w:r>
            <w:r w:rsidRPr="00AA25E8">
              <w:t xml:space="preserve"> kojima </w:t>
            </w:r>
            <w:r w:rsidR="00650238" w:rsidRPr="00AA25E8">
              <w:t>projekt doprinosi</w:t>
            </w:r>
            <w:r w:rsidRPr="00AA25E8">
              <w:t>)</w:t>
            </w:r>
          </w:p>
        </w:tc>
        <w:tc>
          <w:tcPr>
            <w:tcW w:w="4531" w:type="dxa"/>
          </w:tcPr>
          <w:p w14:paraId="1BF9B3E5" w14:textId="77777777" w:rsidR="00335F08" w:rsidRPr="00AA25E8" w:rsidRDefault="00335F08" w:rsidP="00DA5F7F"/>
        </w:tc>
      </w:tr>
      <w:tr w:rsidR="00E252A8" w:rsidRPr="00AA25E8" w14:paraId="67BF3066" w14:textId="77777777" w:rsidTr="00D676FC">
        <w:tc>
          <w:tcPr>
            <w:tcW w:w="4531" w:type="dxa"/>
          </w:tcPr>
          <w:p w14:paraId="7CB9F08C" w14:textId="77777777" w:rsidR="00FC2D54" w:rsidRPr="00AA25E8" w:rsidRDefault="00E252A8" w:rsidP="00D676FC">
            <w:pPr>
              <w:rPr>
                <w:b/>
                <w:bCs/>
              </w:rPr>
            </w:pPr>
            <w:r w:rsidRPr="00AA25E8">
              <w:rPr>
                <w:b/>
                <w:bCs/>
              </w:rPr>
              <w:t xml:space="preserve">Opis projekta </w:t>
            </w:r>
          </w:p>
          <w:p w14:paraId="65B30F94" w14:textId="4221F9CA" w:rsidR="00E252A8" w:rsidRPr="00AA25E8" w:rsidRDefault="00E252A8" w:rsidP="00D676FC">
            <w:r w:rsidRPr="00AA25E8">
              <w:t>(opisati cilj, svrhu i</w:t>
            </w:r>
            <w:r w:rsidR="00174112" w:rsidRPr="00AA25E8">
              <w:t xml:space="preserve"> </w:t>
            </w:r>
            <w:r w:rsidRPr="00AA25E8">
              <w:t xml:space="preserve">aktivnosti </w:t>
            </w:r>
            <w:r w:rsidR="008272F0" w:rsidRPr="00AA25E8">
              <w:t>projekta</w:t>
            </w:r>
            <w:r w:rsidR="00021DBD" w:rsidRPr="00AA25E8">
              <w:t xml:space="preserve"> na način da je jasno vidljiva poveznica s najmanje jednim prihvatljivim područjem ulaganja ITP-a, RSO 5.2.</w:t>
            </w:r>
            <w:r w:rsidRPr="00AA25E8">
              <w:t>)</w:t>
            </w:r>
          </w:p>
        </w:tc>
        <w:tc>
          <w:tcPr>
            <w:tcW w:w="4531" w:type="dxa"/>
          </w:tcPr>
          <w:p w14:paraId="21698279" w14:textId="77777777" w:rsidR="00E252A8" w:rsidRPr="00AA25E8" w:rsidRDefault="00E252A8" w:rsidP="00DA5F7F"/>
        </w:tc>
      </w:tr>
      <w:tr w:rsidR="00335F08" w:rsidRPr="00AA25E8" w14:paraId="64B84717" w14:textId="77777777" w:rsidTr="00D676FC">
        <w:tc>
          <w:tcPr>
            <w:tcW w:w="4531" w:type="dxa"/>
          </w:tcPr>
          <w:p w14:paraId="4594B975" w14:textId="2B22CC05" w:rsidR="00FC2D54" w:rsidRPr="00AA25E8" w:rsidRDefault="009D5C23" w:rsidP="00D676FC">
            <w:r w:rsidRPr="00AA25E8">
              <w:rPr>
                <w:b/>
              </w:rPr>
              <w:t xml:space="preserve">Projekt nije </w:t>
            </w:r>
            <w:r w:rsidR="00495C50" w:rsidRPr="00AA25E8">
              <w:rPr>
                <w:b/>
              </w:rPr>
              <w:t>fizički niti financijski završen</w:t>
            </w:r>
            <w:r w:rsidR="00495C50" w:rsidRPr="00AA25E8">
              <w:t xml:space="preserve"> </w:t>
            </w:r>
            <w:r w:rsidR="00E95340" w:rsidRPr="00AA25E8">
              <w:rPr>
                <w:b/>
                <w:bCs/>
              </w:rPr>
              <w:t xml:space="preserve">(u slučaju projekta koji uključuje </w:t>
            </w:r>
            <w:r w:rsidR="000D6A34" w:rsidRPr="00AA25E8">
              <w:rPr>
                <w:b/>
                <w:bCs/>
              </w:rPr>
              <w:t>poduzetničku</w:t>
            </w:r>
            <w:r w:rsidR="00E95340" w:rsidRPr="00AA25E8">
              <w:rPr>
                <w:b/>
                <w:bCs/>
              </w:rPr>
              <w:t xml:space="preserve"> infrastrukturu, zbog pravila o dodjeli državnih potpora, projekt ne smije niti započeti</w:t>
            </w:r>
            <w:r w:rsidR="000D6A34" w:rsidRPr="00AA25E8">
              <w:rPr>
                <w:b/>
                <w:bCs/>
              </w:rPr>
              <w:t xml:space="preserve"> </w:t>
            </w:r>
            <w:r w:rsidR="00667388" w:rsidRPr="00AA25E8">
              <w:rPr>
                <w:b/>
                <w:bCs/>
              </w:rPr>
              <w:t>prije dana potpisa ugovora o dodjeli bespovratnih sredstava</w:t>
            </w:r>
            <w:r w:rsidR="00E95340" w:rsidRPr="00AA25E8">
              <w:rPr>
                <w:b/>
                <w:bCs/>
              </w:rPr>
              <w:t>)</w:t>
            </w:r>
          </w:p>
          <w:p w14:paraId="70B8EC13" w14:textId="044E2958" w:rsidR="00335F08" w:rsidRPr="00AA25E8" w:rsidRDefault="00495C50" w:rsidP="00D676FC">
            <w:r w:rsidRPr="00AA25E8">
              <w:t>(upisati DA ili NE)</w:t>
            </w:r>
          </w:p>
        </w:tc>
        <w:tc>
          <w:tcPr>
            <w:tcW w:w="4531" w:type="dxa"/>
          </w:tcPr>
          <w:p w14:paraId="0145902A" w14:textId="77777777" w:rsidR="00335F08" w:rsidRPr="00AA25E8" w:rsidRDefault="00335F08" w:rsidP="00DA5F7F"/>
        </w:tc>
      </w:tr>
      <w:tr w:rsidR="00335F08" w:rsidRPr="00AA25E8" w14:paraId="15FB3507" w14:textId="77777777" w:rsidTr="00D676FC">
        <w:tc>
          <w:tcPr>
            <w:tcW w:w="4531" w:type="dxa"/>
          </w:tcPr>
          <w:p w14:paraId="6FAD5E3F" w14:textId="77777777" w:rsidR="00FC2D54" w:rsidRPr="00AA25E8" w:rsidRDefault="00332A61" w:rsidP="00D676FC">
            <w:r w:rsidRPr="00AA25E8">
              <w:rPr>
                <w:b/>
                <w:bCs/>
              </w:rPr>
              <w:t>Projekt ima riješene imovinsko-pravne odnose</w:t>
            </w:r>
            <w:r w:rsidRPr="00AA25E8">
              <w:t xml:space="preserve"> </w:t>
            </w:r>
          </w:p>
          <w:p w14:paraId="3514FCCB" w14:textId="759BA8F3" w:rsidR="00335F08" w:rsidRPr="00AA25E8" w:rsidRDefault="00332A61" w:rsidP="00D676FC">
            <w:r w:rsidRPr="00AA25E8">
              <w:t>(upisati DA ili NE)</w:t>
            </w:r>
          </w:p>
        </w:tc>
        <w:tc>
          <w:tcPr>
            <w:tcW w:w="4531" w:type="dxa"/>
          </w:tcPr>
          <w:p w14:paraId="0132D3FD" w14:textId="77777777" w:rsidR="00335F08" w:rsidRPr="00AA25E8" w:rsidRDefault="00335F08" w:rsidP="00DA5F7F"/>
        </w:tc>
      </w:tr>
      <w:tr w:rsidR="00D676FC" w:rsidRPr="00AA25E8" w14:paraId="476646E6" w14:textId="77777777" w:rsidTr="00D676FC">
        <w:tc>
          <w:tcPr>
            <w:tcW w:w="4531" w:type="dxa"/>
          </w:tcPr>
          <w:p w14:paraId="150C6FEB" w14:textId="77777777" w:rsidR="00FC2D54" w:rsidRPr="00AA25E8" w:rsidRDefault="00EB7EFE" w:rsidP="00332A61">
            <w:r w:rsidRPr="00AA25E8">
              <w:rPr>
                <w:b/>
              </w:rPr>
              <w:t>Projekt predviđa otvaranje radnih mjesta</w:t>
            </w:r>
            <w:r w:rsidRPr="00AA25E8">
              <w:t xml:space="preserve"> </w:t>
            </w:r>
          </w:p>
          <w:p w14:paraId="5EBA5DEF" w14:textId="69058D59" w:rsidR="00D676FC" w:rsidRPr="00AA25E8" w:rsidRDefault="00EB7EFE" w:rsidP="00332A61">
            <w:r w:rsidRPr="00AA25E8">
              <w:t>(upisati broj radnih mjesta koja se očekuju da će biti otvorena u tijeku projekta)</w:t>
            </w:r>
          </w:p>
        </w:tc>
        <w:tc>
          <w:tcPr>
            <w:tcW w:w="4531" w:type="dxa"/>
          </w:tcPr>
          <w:p w14:paraId="0FB5AACD" w14:textId="0863C3F2" w:rsidR="00DA5F7F" w:rsidRPr="00AA25E8" w:rsidRDefault="00DA5F7F" w:rsidP="00332A61"/>
        </w:tc>
      </w:tr>
      <w:tr w:rsidR="00A702CC" w:rsidRPr="00AA25E8" w14:paraId="4AE56087" w14:textId="77777777" w:rsidTr="00D676FC">
        <w:tc>
          <w:tcPr>
            <w:tcW w:w="4531" w:type="dxa"/>
          </w:tcPr>
          <w:p w14:paraId="1A768371" w14:textId="07088B0C" w:rsidR="008910BB" w:rsidRPr="00AA25E8" w:rsidRDefault="00D57A77" w:rsidP="00332A61">
            <w:r w:rsidRPr="00AA25E8">
              <w:rPr>
                <w:b/>
                <w:bCs/>
              </w:rPr>
              <w:t xml:space="preserve">Procjena potrebnih sredstava po aktivnostima projekta </w:t>
            </w:r>
          </w:p>
          <w:p w14:paraId="28B268BB" w14:textId="5D9CF077" w:rsidR="00A702CC" w:rsidRPr="00AA25E8" w:rsidRDefault="00D57A77" w:rsidP="00332A61">
            <w:pPr>
              <w:rPr>
                <w:b/>
                <w:bCs/>
              </w:rPr>
            </w:pPr>
            <w:r w:rsidRPr="00AA25E8">
              <w:t>(</w:t>
            </w:r>
            <w:r w:rsidR="0057630A" w:rsidRPr="00AA25E8">
              <w:t xml:space="preserve">upisati </w:t>
            </w:r>
            <w:r w:rsidR="00585D02" w:rsidRPr="00AA25E8">
              <w:t>procijenjene</w:t>
            </w:r>
            <w:r w:rsidR="008910BB" w:rsidRPr="00AA25E8">
              <w:t xml:space="preserve"> </w:t>
            </w:r>
            <w:r w:rsidR="0057630A" w:rsidRPr="00AA25E8">
              <w:t xml:space="preserve">iznose </w:t>
            </w:r>
            <w:r w:rsidR="00A424DE" w:rsidRPr="00AA25E8">
              <w:t xml:space="preserve">bespovratnih </w:t>
            </w:r>
            <w:r w:rsidR="0057630A" w:rsidRPr="00AA25E8">
              <w:t xml:space="preserve">sredstava </w:t>
            </w:r>
            <w:r w:rsidR="00EB1019" w:rsidRPr="00AA25E8">
              <w:t>najmanje</w:t>
            </w:r>
            <w:r w:rsidR="0057630A" w:rsidRPr="00AA25E8">
              <w:t xml:space="preserve"> po </w:t>
            </w:r>
            <w:r w:rsidR="00C73ECC" w:rsidRPr="00AA25E8">
              <w:t>svakoj od</w:t>
            </w:r>
            <w:r w:rsidR="0057630A" w:rsidRPr="00AA25E8">
              <w:t xml:space="preserve"> sljedeći</w:t>
            </w:r>
            <w:r w:rsidR="00C73ECC" w:rsidRPr="00AA25E8">
              <w:t>h</w:t>
            </w:r>
            <w:r w:rsidR="0057630A" w:rsidRPr="00AA25E8">
              <w:t xml:space="preserve"> kategorija </w:t>
            </w:r>
            <w:r w:rsidR="00585D02" w:rsidRPr="00AA25E8">
              <w:t>projektnih</w:t>
            </w:r>
            <w:r w:rsidR="0057630A" w:rsidRPr="00AA25E8">
              <w:t xml:space="preserve"> </w:t>
            </w:r>
            <w:r w:rsidR="0057630A" w:rsidRPr="00AA25E8">
              <w:lastRenderedPageBreak/>
              <w:t xml:space="preserve">aktivnosti: </w:t>
            </w:r>
            <w:r w:rsidR="000E07C6" w:rsidRPr="00AA25E8">
              <w:t xml:space="preserve">projektna dokumentacija, infrastrukturni radovi, opremanje, </w:t>
            </w:r>
            <w:r w:rsidR="008910BB" w:rsidRPr="00AA25E8">
              <w:t>upravljanje projektom, promidžba i vidljivos</w:t>
            </w:r>
            <w:r w:rsidR="00CA5176" w:rsidRPr="00AA25E8">
              <w:t xml:space="preserve">t. Ukupan </w:t>
            </w:r>
            <w:r w:rsidR="003969FC" w:rsidRPr="00AA25E8">
              <w:t xml:space="preserve">zbroj </w:t>
            </w:r>
            <w:r w:rsidR="00CA5176" w:rsidRPr="00AA25E8">
              <w:t>iznos</w:t>
            </w:r>
            <w:r w:rsidR="003969FC" w:rsidRPr="00AA25E8">
              <w:t>a</w:t>
            </w:r>
            <w:r w:rsidR="00CA5176" w:rsidRPr="00AA25E8">
              <w:t xml:space="preserve"> </w:t>
            </w:r>
            <w:r w:rsidR="001869C5" w:rsidRPr="00AA25E8">
              <w:t>po projektnim</w:t>
            </w:r>
            <w:r w:rsidR="003969FC" w:rsidRPr="00AA25E8">
              <w:t xml:space="preserve"> aktivnosti</w:t>
            </w:r>
            <w:r w:rsidR="001869C5" w:rsidRPr="00AA25E8">
              <w:t>ma</w:t>
            </w:r>
            <w:r w:rsidR="003969FC" w:rsidRPr="00AA25E8">
              <w:t xml:space="preserve"> </w:t>
            </w:r>
            <w:r w:rsidR="00CA5176" w:rsidRPr="00AA25E8">
              <w:t xml:space="preserve">treba odgovarati ukupnom </w:t>
            </w:r>
            <w:r w:rsidR="001869C5" w:rsidRPr="00AA25E8">
              <w:t xml:space="preserve">procijenjenom </w:t>
            </w:r>
            <w:r w:rsidR="00CA5176" w:rsidRPr="00AA25E8">
              <w:t xml:space="preserve">iznosu </w:t>
            </w:r>
            <w:r w:rsidR="00A424DE" w:rsidRPr="00AA25E8">
              <w:t xml:space="preserve">bespovratnih sredstava </w:t>
            </w:r>
            <w:r w:rsidR="00CA5176" w:rsidRPr="00AA25E8">
              <w:t>projekta</w:t>
            </w:r>
            <w:r w:rsidRPr="00AA25E8">
              <w:t>)</w:t>
            </w:r>
          </w:p>
        </w:tc>
        <w:tc>
          <w:tcPr>
            <w:tcW w:w="4531" w:type="dxa"/>
          </w:tcPr>
          <w:p w14:paraId="5F6899E9" w14:textId="1BE0FAA5" w:rsidR="00A702CC" w:rsidRPr="00AA25E8" w:rsidRDefault="00A702CC" w:rsidP="00332A61"/>
        </w:tc>
      </w:tr>
      <w:tr w:rsidR="00D676FC" w:rsidRPr="00AA25E8" w14:paraId="4563DEBC" w14:textId="77777777" w:rsidTr="00D676FC">
        <w:tc>
          <w:tcPr>
            <w:tcW w:w="4531" w:type="dxa"/>
          </w:tcPr>
          <w:p w14:paraId="1ECDD695" w14:textId="37CFDFE3" w:rsidR="00FC2D54" w:rsidRPr="00AA25E8" w:rsidRDefault="00783C3C" w:rsidP="0093765F">
            <w:r w:rsidRPr="00AA25E8">
              <w:rPr>
                <w:b/>
                <w:bCs/>
              </w:rPr>
              <w:t xml:space="preserve">Doprinos </w:t>
            </w:r>
            <w:r w:rsidR="00B76D25" w:rsidRPr="00AA25E8">
              <w:rPr>
                <w:b/>
                <w:bCs/>
              </w:rPr>
              <w:t>pokazateljima</w:t>
            </w:r>
            <w:r w:rsidRPr="00AA25E8">
              <w:rPr>
                <w:b/>
                <w:bCs/>
              </w:rPr>
              <w:t xml:space="preserve"> ITP-a, RSO 5.2.</w:t>
            </w:r>
            <w:r w:rsidRPr="00AA25E8">
              <w:t xml:space="preserve"> </w:t>
            </w:r>
          </w:p>
          <w:p w14:paraId="2654BCF6" w14:textId="1B49930E" w:rsidR="00D676FC" w:rsidRPr="00AA25E8" w:rsidRDefault="00783C3C" w:rsidP="0093765F">
            <w:r w:rsidRPr="00AA25E8">
              <w:t>(navesti nazive jednog ili više pokazatelja ostvarenja kojima projekt doprinosi)</w:t>
            </w:r>
          </w:p>
        </w:tc>
        <w:tc>
          <w:tcPr>
            <w:tcW w:w="4531" w:type="dxa"/>
          </w:tcPr>
          <w:p w14:paraId="475FE869" w14:textId="7660BD4E" w:rsidR="00DA5F7F" w:rsidRPr="00AA25E8" w:rsidRDefault="00DA5F7F"/>
        </w:tc>
      </w:tr>
      <w:tr w:rsidR="00D676FC" w:rsidRPr="00AA25E8" w14:paraId="49AFE201" w14:textId="77777777" w:rsidTr="00D676FC">
        <w:tc>
          <w:tcPr>
            <w:tcW w:w="4531" w:type="dxa"/>
          </w:tcPr>
          <w:p w14:paraId="17F10543" w14:textId="6FF4F70A" w:rsidR="00D676FC" w:rsidRPr="00AA25E8" w:rsidRDefault="00CE5CEC">
            <w:r w:rsidRPr="00AA25E8">
              <w:rPr>
                <w:b/>
                <w:bCs/>
              </w:rPr>
              <w:t>Spremnost projekta za provedbu</w:t>
            </w:r>
            <w:r w:rsidRPr="00AA25E8">
              <w:t xml:space="preserve"> </w:t>
            </w:r>
            <w:r w:rsidR="007F571E" w:rsidRPr="00AA25E8">
              <w:t xml:space="preserve">(navesti </w:t>
            </w:r>
            <w:r w:rsidR="00FC2D54" w:rsidRPr="00AA25E8">
              <w:t>posjeduje</w:t>
            </w:r>
            <w:r w:rsidR="00D44E2E" w:rsidRPr="00AA25E8">
              <w:t xml:space="preserve"> li projekt </w:t>
            </w:r>
            <w:r w:rsidR="0075533A" w:rsidRPr="00AA25E8">
              <w:t>idejni projekt/idejno rješenje, glavni projekt</w:t>
            </w:r>
            <w:r w:rsidR="00996335" w:rsidRPr="00AA25E8">
              <w:t xml:space="preserve"> ili građevinsku dozvolu</w:t>
            </w:r>
            <w:r w:rsidR="00B474F7" w:rsidRPr="00AA25E8">
              <w:t xml:space="preserve">; navesti samo </w:t>
            </w:r>
            <w:r w:rsidR="007F571E" w:rsidRPr="00AA25E8">
              <w:t>najvišu razinu dokumentacije koju projekt posjeduje</w:t>
            </w:r>
            <w:r w:rsidR="00AB3568" w:rsidRPr="00AA25E8">
              <w:t>, a</w:t>
            </w:r>
            <w:r w:rsidR="00F52F33" w:rsidRPr="00AA25E8">
              <w:t xml:space="preserve"> ako projektna dokumentacija nije </w:t>
            </w:r>
            <w:r w:rsidR="009C3D8F" w:rsidRPr="00AA25E8">
              <w:t>izrađena, upisati NE</w:t>
            </w:r>
            <w:r w:rsidR="007F571E" w:rsidRPr="00AA25E8">
              <w:t>)</w:t>
            </w:r>
          </w:p>
        </w:tc>
        <w:tc>
          <w:tcPr>
            <w:tcW w:w="4531" w:type="dxa"/>
          </w:tcPr>
          <w:p w14:paraId="146389F3" w14:textId="1469C6CE" w:rsidR="00D676FC" w:rsidRPr="00AA25E8" w:rsidRDefault="00D676FC"/>
        </w:tc>
      </w:tr>
      <w:tr w:rsidR="00CF7E7F" w:rsidRPr="00AA25E8" w14:paraId="4A9CC496" w14:textId="77777777" w:rsidTr="00D676FC">
        <w:tc>
          <w:tcPr>
            <w:tcW w:w="4531" w:type="dxa"/>
          </w:tcPr>
          <w:p w14:paraId="20DF36C9" w14:textId="7A54C3CC" w:rsidR="007C7F0C" w:rsidRPr="00AA25E8" w:rsidRDefault="005C50A1">
            <w:r w:rsidRPr="00AA25E8">
              <w:rPr>
                <w:b/>
                <w:bCs/>
              </w:rPr>
              <w:t>Predviđa li projekt</w:t>
            </w:r>
            <w:r w:rsidR="0084784E" w:rsidRPr="00AA25E8">
              <w:rPr>
                <w:b/>
                <w:bCs/>
              </w:rPr>
              <w:t xml:space="preserve"> </w:t>
            </w:r>
            <w:r w:rsidRPr="00AA25E8">
              <w:rPr>
                <w:b/>
                <w:bCs/>
              </w:rPr>
              <w:t>korištenje/primjenu obnovljivih izvora energije</w:t>
            </w:r>
            <w:r w:rsidRPr="00AA25E8">
              <w:t xml:space="preserve"> </w:t>
            </w:r>
          </w:p>
          <w:p w14:paraId="194137F3" w14:textId="6AEF6845" w:rsidR="00CF7E7F" w:rsidRPr="00AA25E8" w:rsidRDefault="005C50A1">
            <w:r w:rsidRPr="00AA25E8">
              <w:t>(</w:t>
            </w:r>
            <w:r w:rsidR="009B02A5">
              <w:t>DA/</w:t>
            </w:r>
            <w:r w:rsidR="00E0264A" w:rsidRPr="00AA25E8">
              <w:t>NE</w:t>
            </w:r>
            <w:r w:rsidRPr="00AA25E8">
              <w:t>)</w:t>
            </w:r>
          </w:p>
        </w:tc>
        <w:tc>
          <w:tcPr>
            <w:tcW w:w="4531" w:type="dxa"/>
          </w:tcPr>
          <w:p w14:paraId="760C22B7" w14:textId="1BC3DB74" w:rsidR="00CF7E7F" w:rsidRPr="00AA25E8" w:rsidRDefault="00CF7E7F"/>
        </w:tc>
      </w:tr>
      <w:tr w:rsidR="00CF7E7F" w:rsidRPr="00AA25E8" w14:paraId="1E23AE5B" w14:textId="77777777" w:rsidTr="00D676FC">
        <w:tc>
          <w:tcPr>
            <w:tcW w:w="4531" w:type="dxa"/>
          </w:tcPr>
          <w:p w14:paraId="3A60D9A5" w14:textId="77777777" w:rsidR="007C7F0C" w:rsidRPr="00AA25E8" w:rsidRDefault="004E66BA">
            <w:r w:rsidRPr="00AA25E8">
              <w:rPr>
                <w:b/>
                <w:bCs/>
              </w:rPr>
              <w:t>Uključuju li aktivnosti projekta stavljanje u funkciju zapuštenih prostora na otoku</w:t>
            </w:r>
            <w:r w:rsidRPr="00AA25E8">
              <w:t xml:space="preserve"> </w:t>
            </w:r>
          </w:p>
          <w:p w14:paraId="5F265B26" w14:textId="2E4579DD" w:rsidR="00CF7E7F" w:rsidRPr="00AA25E8" w:rsidRDefault="004E66BA">
            <w:r w:rsidRPr="00AA25E8">
              <w:t xml:space="preserve">(upisati </w:t>
            </w:r>
            <w:r w:rsidR="00E0264A" w:rsidRPr="00AA25E8">
              <w:t xml:space="preserve">je li riječ o otvorenom prostoru </w:t>
            </w:r>
            <w:r w:rsidR="00942C68" w:rsidRPr="00AA25E8">
              <w:t>ili objektu zatvorenog tipa, ili oboje; ukoliko se neće stavljati u funkciju zapušteni prostori upisati NE</w:t>
            </w:r>
            <w:r w:rsidRPr="00AA25E8">
              <w:t>)</w:t>
            </w:r>
          </w:p>
        </w:tc>
        <w:tc>
          <w:tcPr>
            <w:tcW w:w="4531" w:type="dxa"/>
          </w:tcPr>
          <w:p w14:paraId="5D83A37C" w14:textId="3B859AF2" w:rsidR="00CF7E7F" w:rsidRPr="00AA25E8" w:rsidRDefault="00CF7E7F"/>
        </w:tc>
      </w:tr>
    </w:tbl>
    <w:p w14:paraId="62126687" w14:textId="77777777" w:rsidR="00D676FC" w:rsidRPr="0084784E" w:rsidRDefault="00D676FC"/>
    <w:sectPr w:rsidR="00D676FC" w:rsidRPr="008478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WITEwMzCzMTQwNLIyUdpeDU4uLM/DyQAotaAPFClJcsAAAA"/>
  </w:docVars>
  <w:rsids>
    <w:rsidRoot w:val="00EB1B2F"/>
    <w:rsid w:val="000206AF"/>
    <w:rsid w:val="00021DBD"/>
    <w:rsid w:val="000220F7"/>
    <w:rsid w:val="000349DF"/>
    <w:rsid w:val="0008490A"/>
    <w:rsid w:val="00092152"/>
    <w:rsid w:val="000C2BF6"/>
    <w:rsid w:val="000D6A34"/>
    <w:rsid w:val="000D7D8D"/>
    <w:rsid w:val="000E07C6"/>
    <w:rsid w:val="000E79D6"/>
    <w:rsid w:val="000F6559"/>
    <w:rsid w:val="00111530"/>
    <w:rsid w:val="00174112"/>
    <w:rsid w:val="00174305"/>
    <w:rsid w:val="001869C5"/>
    <w:rsid w:val="001C5726"/>
    <w:rsid w:val="001D0460"/>
    <w:rsid w:val="001F5A0B"/>
    <w:rsid w:val="00202EBC"/>
    <w:rsid w:val="00210FB5"/>
    <w:rsid w:val="00253EC4"/>
    <w:rsid w:val="002670EC"/>
    <w:rsid w:val="002B7B0E"/>
    <w:rsid w:val="002D0022"/>
    <w:rsid w:val="002D0052"/>
    <w:rsid w:val="002E4D53"/>
    <w:rsid w:val="002F2AB9"/>
    <w:rsid w:val="002F5538"/>
    <w:rsid w:val="00304B66"/>
    <w:rsid w:val="00314DFC"/>
    <w:rsid w:val="00332A61"/>
    <w:rsid w:val="003331A8"/>
    <w:rsid w:val="00335F08"/>
    <w:rsid w:val="00355551"/>
    <w:rsid w:val="00365D61"/>
    <w:rsid w:val="00367BA7"/>
    <w:rsid w:val="003969FC"/>
    <w:rsid w:val="003A5559"/>
    <w:rsid w:val="003D0FB6"/>
    <w:rsid w:val="00416A7F"/>
    <w:rsid w:val="004446E9"/>
    <w:rsid w:val="00453842"/>
    <w:rsid w:val="00484094"/>
    <w:rsid w:val="00495C50"/>
    <w:rsid w:val="004A4383"/>
    <w:rsid w:val="004C1564"/>
    <w:rsid w:val="004C29C9"/>
    <w:rsid w:val="004E3A2F"/>
    <w:rsid w:val="004E3F52"/>
    <w:rsid w:val="004E66BA"/>
    <w:rsid w:val="004F2618"/>
    <w:rsid w:val="00566C30"/>
    <w:rsid w:val="0057630A"/>
    <w:rsid w:val="00577970"/>
    <w:rsid w:val="00585D02"/>
    <w:rsid w:val="005B5779"/>
    <w:rsid w:val="005C0458"/>
    <w:rsid w:val="005C36BF"/>
    <w:rsid w:val="005C50A1"/>
    <w:rsid w:val="005C56B1"/>
    <w:rsid w:val="005D5124"/>
    <w:rsid w:val="005F2E09"/>
    <w:rsid w:val="006158D9"/>
    <w:rsid w:val="006313A9"/>
    <w:rsid w:val="00644C8D"/>
    <w:rsid w:val="00650238"/>
    <w:rsid w:val="00667388"/>
    <w:rsid w:val="00694A49"/>
    <w:rsid w:val="006D625D"/>
    <w:rsid w:val="006E382A"/>
    <w:rsid w:val="006F4069"/>
    <w:rsid w:val="0075533A"/>
    <w:rsid w:val="00783C3C"/>
    <w:rsid w:val="00794EC4"/>
    <w:rsid w:val="007A741B"/>
    <w:rsid w:val="007C7F0C"/>
    <w:rsid w:val="007E24DC"/>
    <w:rsid w:val="007F571E"/>
    <w:rsid w:val="008272F0"/>
    <w:rsid w:val="00843443"/>
    <w:rsid w:val="008473CD"/>
    <w:rsid w:val="0084784E"/>
    <w:rsid w:val="00855207"/>
    <w:rsid w:val="00877FAB"/>
    <w:rsid w:val="008910BB"/>
    <w:rsid w:val="008959F7"/>
    <w:rsid w:val="008A5EDB"/>
    <w:rsid w:val="008B691A"/>
    <w:rsid w:val="008E5907"/>
    <w:rsid w:val="008F0F7A"/>
    <w:rsid w:val="008F42AD"/>
    <w:rsid w:val="00937440"/>
    <w:rsid w:val="0093765F"/>
    <w:rsid w:val="00942C68"/>
    <w:rsid w:val="00953AFD"/>
    <w:rsid w:val="00962243"/>
    <w:rsid w:val="0097760E"/>
    <w:rsid w:val="00987712"/>
    <w:rsid w:val="00996335"/>
    <w:rsid w:val="009A03AE"/>
    <w:rsid w:val="009B02A5"/>
    <w:rsid w:val="009B3A60"/>
    <w:rsid w:val="009C3D8F"/>
    <w:rsid w:val="009C4310"/>
    <w:rsid w:val="009D0C32"/>
    <w:rsid w:val="009D5C23"/>
    <w:rsid w:val="009E4084"/>
    <w:rsid w:val="00A2684F"/>
    <w:rsid w:val="00A424DE"/>
    <w:rsid w:val="00A702CC"/>
    <w:rsid w:val="00AA25E8"/>
    <w:rsid w:val="00AB32BA"/>
    <w:rsid w:val="00AB3568"/>
    <w:rsid w:val="00AC46BC"/>
    <w:rsid w:val="00B106D8"/>
    <w:rsid w:val="00B474F7"/>
    <w:rsid w:val="00B76D25"/>
    <w:rsid w:val="00B8781C"/>
    <w:rsid w:val="00B944F9"/>
    <w:rsid w:val="00BB2134"/>
    <w:rsid w:val="00BD0E10"/>
    <w:rsid w:val="00BD6CF5"/>
    <w:rsid w:val="00C147AE"/>
    <w:rsid w:val="00C63C3F"/>
    <w:rsid w:val="00C73ECC"/>
    <w:rsid w:val="00CA0E09"/>
    <w:rsid w:val="00CA5176"/>
    <w:rsid w:val="00CC515B"/>
    <w:rsid w:val="00CE5CEC"/>
    <w:rsid w:val="00CF78AA"/>
    <w:rsid w:val="00CF7E7F"/>
    <w:rsid w:val="00D123B6"/>
    <w:rsid w:val="00D173E9"/>
    <w:rsid w:val="00D254F3"/>
    <w:rsid w:val="00D257C0"/>
    <w:rsid w:val="00D354D1"/>
    <w:rsid w:val="00D3657F"/>
    <w:rsid w:val="00D44E2E"/>
    <w:rsid w:val="00D55CF4"/>
    <w:rsid w:val="00D57A77"/>
    <w:rsid w:val="00D676FC"/>
    <w:rsid w:val="00D745D9"/>
    <w:rsid w:val="00D9245D"/>
    <w:rsid w:val="00D94C6F"/>
    <w:rsid w:val="00DA5F7F"/>
    <w:rsid w:val="00DC03B2"/>
    <w:rsid w:val="00E0264A"/>
    <w:rsid w:val="00E10592"/>
    <w:rsid w:val="00E24579"/>
    <w:rsid w:val="00E252A8"/>
    <w:rsid w:val="00E37A40"/>
    <w:rsid w:val="00E46D12"/>
    <w:rsid w:val="00E95340"/>
    <w:rsid w:val="00EA0CAA"/>
    <w:rsid w:val="00EB1019"/>
    <w:rsid w:val="00EB10F0"/>
    <w:rsid w:val="00EB1B2F"/>
    <w:rsid w:val="00EB49AB"/>
    <w:rsid w:val="00EB7EFE"/>
    <w:rsid w:val="00EE513B"/>
    <w:rsid w:val="00F20429"/>
    <w:rsid w:val="00F52F33"/>
    <w:rsid w:val="00F717B0"/>
    <w:rsid w:val="00F877FA"/>
    <w:rsid w:val="00F929E9"/>
    <w:rsid w:val="00FC2D54"/>
    <w:rsid w:val="00FF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42DA7F"/>
  <w15:chartTrackingRefBased/>
  <w15:docId w15:val="{5B82765E-CA6A-43B5-96DD-0E8DCFC60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hr-HR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76F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924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24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24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24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24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1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F5044F-3FFD-4498-A1A8-69AB211EED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99BE27-2907-4C68-A45B-44E9DC0E00F2}">
  <ds:schemaRefs>
    <ds:schemaRef ds:uri="http://schemas.microsoft.com/office/2006/metadata/properties"/>
    <ds:schemaRef ds:uri="http://schemas.microsoft.com/office/infopath/2007/PartnerControls"/>
    <ds:schemaRef ds:uri="e7897449-8e6f-4cef-be58-e81a4abd4035"/>
    <ds:schemaRef ds:uri="9f741cb3-622c-4b5f-8c93-6ee338693471"/>
  </ds:schemaRefs>
</ds:datastoreItem>
</file>

<file path=customXml/itemProps3.xml><?xml version="1.0" encoding="utf-8"?>
<ds:datastoreItem xmlns:ds="http://schemas.openxmlformats.org/officeDocument/2006/customXml" ds:itemID="{1276E70E-B433-432B-AFEF-F69A30EEB9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morsko goranska županija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Burina Bonefačić</dc:creator>
  <cp:keywords/>
  <dc:description/>
  <cp:lastModifiedBy>Directorate for Islands</cp:lastModifiedBy>
  <cp:revision>108</cp:revision>
  <dcterms:created xsi:type="dcterms:W3CDTF">2024-02-01T23:00:00Z</dcterms:created>
  <dcterms:modified xsi:type="dcterms:W3CDTF">2024-02-12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